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4136E3" w14:textId="77777777" w:rsidR="006B7219" w:rsidRPr="00662FE3" w:rsidRDefault="00000000" w:rsidP="00662FE3">
      <w:pPr>
        <w:pStyle w:val="Ttulo1"/>
        <w:spacing w:before="0"/>
        <w:rPr>
          <w:sz w:val="36"/>
          <w:szCs w:val="36"/>
          <w:lang w:val="es-AR"/>
        </w:rPr>
      </w:pPr>
      <w:bookmarkStart w:id="0" w:name="X117dc0dada6d6ff2dcf56d79a367ade643f02ac"/>
      <w:r w:rsidRPr="00662FE3">
        <w:rPr>
          <w:sz w:val="36"/>
          <w:szCs w:val="36"/>
          <w:lang w:val="es-AR"/>
        </w:rPr>
        <w:t xml:space="preserve">Apunte de Estudio - Curso: Aprende Programación </w:t>
      </w:r>
      <w:proofErr w:type="spellStart"/>
      <w:r w:rsidRPr="00662FE3">
        <w:rPr>
          <w:sz w:val="36"/>
          <w:szCs w:val="36"/>
          <w:lang w:val="es-AR"/>
        </w:rPr>
        <w:t>Backend</w:t>
      </w:r>
      <w:proofErr w:type="spellEnd"/>
      <w:r w:rsidRPr="00662FE3">
        <w:rPr>
          <w:sz w:val="36"/>
          <w:szCs w:val="36"/>
          <w:lang w:val="es-AR"/>
        </w:rPr>
        <w:t xml:space="preserve"> en C# .NET</w:t>
      </w:r>
    </w:p>
    <w:p w14:paraId="50E3629A" w14:textId="77777777" w:rsidR="006B7219" w:rsidRPr="00662FE3" w:rsidRDefault="00000000">
      <w:pPr>
        <w:pStyle w:val="Ttulo2"/>
        <w:rPr>
          <w:lang w:val="es-AR"/>
        </w:rPr>
      </w:pPr>
      <w:bookmarkStart w:id="1" w:name="sección-1---introducción-general"/>
      <w:r w:rsidRPr="00662FE3">
        <w:rPr>
          <w:lang w:val="es-AR"/>
        </w:rPr>
        <w:t>Sección 1 - Introducción General</w:t>
      </w:r>
    </w:p>
    <w:p w14:paraId="3E4A9A5E" w14:textId="77777777" w:rsidR="006B7219" w:rsidRPr="00662FE3" w:rsidRDefault="00000000">
      <w:pPr>
        <w:pStyle w:val="Ttulo3"/>
        <w:rPr>
          <w:lang w:val="es-AR"/>
        </w:rPr>
      </w:pPr>
      <w:bookmarkStart w:id="2" w:name="objetivo-del-curso"/>
      <w:r w:rsidRPr="00662FE3">
        <w:rPr>
          <w:lang w:val="es-AR"/>
        </w:rPr>
        <w:t>Objetivo del Curso</w:t>
      </w:r>
    </w:p>
    <w:p w14:paraId="4F10DB9E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te curso está orientado al </w:t>
      </w:r>
      <w:r w:rsidRPr="00662FE3">
        <w:rPr>
          <w:b/>
          <w:bCs/>
          <w:lang w:val="es-AR"/>
        </w:rPr>
        <w:t xml:space="preserve">desarrollo de </w:t>
      </w:r>
      <w:proofErr w:type="spellStart"/>
      <w:r w:rsidRPr="00662FE3">
        <w:rPr>
          <w:b/>
          <w:bCs/>
          <w:lang w:val="es-AR"/>
        </w:rPr>
        <w:t>backend</w:t>
      </w:r>
      <w:proofErr w:type="spellEnd"/>
      <w:r w:rsidRPr="00662FE3">
        <w:rPr>
          <w:lang w:val="es-AR"/>
        </w:rPr>
        <w:t xml:space="preserve"> utilizando </w:t>
      </w:r>
      <w:r w:rsidRPr="00662FE3">
        <w:rPr>
          <w:b/>
          <w:bCs/>
          <w:lang w:val="es-AR"/>
        </w:rPr>
        <w:t>C# y .NET</w:t>
      </w:r>
      <w:r w:rsidRPr="00662FE3">
        <w:rPr>
          <w:lang w:val="es-AR"/>
        </w:rPr>
        <w:t>, abordando:</w:t>
      </w:r>
    </w:p>
    <w:p w14:paraId="54C62393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 xml:space="preserve">Conceptos generales de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aplicables a cualquier lenguaje.</w:t>
      </w:r>
    </w:p>
    <w:p w14:paraId="504F9CD0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Fundamentos de .NET y su evolución.</w:t>
      </w:r>
    </w:p>
    <w:p w14:paraId="193FAC4F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 xml:space="preserve">Desarrollo de </w:t>
      </w:r>
      <w:proofErr w:type="spellStart"/>
      <w:r w:rsidRPr="00662FE3">
        <w:rPr>
          <w:lang w:val="es-AR"/>
        </w:rPr>
        <w:t>APIs</w:t>
      </w:r>
      <w:proofErr w:type="spellEnd"/>
      <w:r w:rsidRPr="00662FE3">
        <w:rPr>
          <w:lang w:val="es-AR"/>
        </w:rPr>
        <w:t xml:space="preserve"> REST con ASP.NET.</w:t>
      </w:r>
    </w:p>
    <w:p w14:paraId="3AC216E2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Uso del formato JSON para comunicación entre sistemas.</w:t>
      </w:r>
    </w:p>
    <w:p w14:paraId="42F4C12E" w14:textId="77777777" w:rsidR="006B7219" w:rsidRDefault="00000000">
      <w:pPr>
        <w:pStyle w:val="Ttulo3"/>
      </w:pPr>
      <w:bookmarkStart w:id="3" w:name="perfil-del-curso"/>
      <w:bookmarkEnd w:id="2"/>
      <w:proofErr w:type="spellStart"/>
      <w:r>
        <w:t>Perfil</w:t>
      </w:r>
      <w:proofErr w:type="spellEnd"/>
      <w:r>
        <w:t xml:space="preserve"> del </w:t>
      </w:r>
      <w:proofErr w:type="spellStart"/>
      <w:r>
        <w:t>Curso</w:t>
      </w:r>
      <w:proofErr w:type="spellEnd"/>
    </w:p>
    <w:p w14:paraId="42A3DCD3" w14:textId="77777777" w:rsidR="006B7219" w:rsidRPr="00662FE3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662FE3">
        <w:rPr>
          <w:lang w:val="es-AR"/>
        </w:rPr>
        <w:t>Apto tanto para programadores con experiencia como para principiantes.</w:t>
      </w:r>
    </w:p>
    <w:p w14:paraId="235B5FB3" w14:textId="77777777" w:rsidR="006B7219" w:rsidRPr="00662FE3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662FE3">
        <w:rPr>
          <w:lang w:val="es-AR"/>
        </w:rPr>
        <w:t xml:space="preserve">Finalidad: comprender y construir </w:t>
      </w:r>
      <w:proofErr w:type="spellStart"/>
      <w:r w:rsidRPr="00662FE3">
        <w:rPr>
          <w:b/>
          <w:bCs/>
          <w:lang w:val="es-AR"/>
        </w:rPr>
        <w:t>endpoints</w:t>
      </w:r>
      <w:proofErr w:type="spellEnd"/>
      <w:r w:rsidRPr="00662FE3">
        <w:rPr>
          <w:b/>
          <w:bCs/>
          <w:lang w:val="es-AR"/>
        </w:rPr>
        <w:t xml:space="preserve"> escalables</w:t>
      </w:r>
      <w:r w:rsidRPr="00662FE3">
        <w:rPr>
          <w:lang w:val="es-AR"/>
        </w:rPr>
        <w:t xml:space="preserve"> que manejen reglas de negocio y recursos.</w:t>
      </w:r>
    </w:p>
    <w:p w14:paraId="03730FBA" w14:textId="77777777" w:rsidR="006B7219" w:rsidRDefault="00000000">
      <w:r>
        <w:pict w14:anchorId="04AB8A5C">
          <v:rect id="_x0000_i1391" style="width:0;height:1.5pt" o:hralign="center" o:hrstd="t" o:hr="t"/>
        </w:pict>
      </w:r>
    </w:p>
    <w:p w14:paraId="702F00CC" w14:textId="77777777" w:rsidR="006B7219" w:rsidRPr="00662FE3" w:rsidRDefault="00000000">
      <w:pPr>
        <w:pStyle w:val="Ttulo2"/>
        <w:rPr>
          <w:lang w:val="es-AR"/>
        </w:rPr>
      </w:pPr>
      <w:bookmarkStart w:id="4" w:name="net-historia-y-estructura"/>
      <w:bookmarkEnd w:id="1"/>
      <w:bookmarkEnd w:id="3"/>
      <w:r w:rsidRPr="00662FE3">
        <w:rPr>
          <w:lang w:val="es-AR"/>
        </w:rPr>
        <w:t>.NET: Historia y Estructura</w:t>
      </w:r>
    </w:p>
    <w:p w14:paraId="563E9515" w14:textId="77777777" w:rsidR="006B7219" w:rsidRPr="00662FE3" w:rsidRDefault="00000000">
      <w:pPr>
        <w:pStyle w:val="Ttulo3"/>
        <w:rPr>
          <w:lang w:val="es-AR"/>
        </w:rPr>
      </w:pPr>
      <w:bookmarkStart w:id="5" w:name="qué-es-un-marco-de-trabajo-framework"/>
      <w:r w:rsidRPr="00662FE3">
        <w:rPr>
          <w:lang w:val="es-AR"/>
        </w:rPr>
        <w:t>¿Qué es un marco de trabajo (</w:t>
      </w:r>
      <w:proofErr w:type="spellStart"/>
      <w:r w:rsidRPr="00662FE3">
        <w:rPr>
          <w:lang w:val="es-AR"/>
        </w:rPr>
        <w:t>framework</w:t>
      </w:r>
      <w:proofErr w:type="spellEnd"/>
      <w:r w:rsidRPr="00662FE3">
        <w:rPr>
          <w:lang w:val="es-AR"/>
        </w:rPr>
        <w:t>)?</w:t>
      </w:r>
    </w:p>
    <w:p w14:paraId="39EA33F3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Es una estructura que define:</w:t>
      </w:r>
    </w:p>
    <w:p w14:paraId="68D7CBA4" w14:textId="77777777" w:rsidR="006B7219" w:rsidRDefault="00000000">
      <w:pPr>
        <w:pStyle w:val="Compact"/>
        <w:numPr>
          <w:ilvl w:val="0"/>
          <w:numId w:val="4"/>
        </w:numPr>
      </w:pPr>
      <w:proofErr w:type="spellStart"/>
      <w:r>
        <w:t>Dónde</w:t>
      </w:r>
      <w:proofErr w:type="spellEnd"/>
      <w:r>
        <w:t xml:space="preserve"> </w:t>
      </w:r>
      <w:proofErr w:type="spellStart"/>
      <w:r>
        <w:t>pone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.</w:t>
      </w:r>
    </w:p>
    <w:p w14:paraId="39AC2EAA" w14:textId="77777777" w:rsidR="006B7219" w:rsidRDefault="00000000">
      <w:pPr>
        <w:pStyle w:val="Compact"/>
        <w:numPr>
          <w:ilvl w:val="0"/>
          <w:numId w:val="4"/>
        </w:numPr>
      </w:pPr>
      <w:r>
        <w:t>Cómo organizarlo.</w:t>
      </w:r>
    </w:p>
    <w:p w14:paraId="1D8712AA" w14:textId="77777777" w:rsidR="006B7219" w:rsidRDefault="00000000">
      <w:pPr>
        <w:pStyle w:val="Compact"/>
        <w:numPr>
          <w:ilvl w:val="0"/>
          <w:numId w:val="4"/>
        </w:numPr>
      </w:pPr>
      <w:r>
        <w:t>Cómo conectarlo entre componentes.</w:t>
      </w:r>
    </w:p>
    <w:p w14:paraId="61E3D49B" w14:textId="77777777" w:rsidR="006B7219" w:rsidRDefault="00000000">
      <w:pPr>
        <w:pStyle w:val="Ttulo3"/>
      </w:pPr>
      <w:bookmarkStart w:id="6" w:name="evolución-de-.net"/>
      <w:bookmarkEnd w:id="5"/>
      <w:r>
        <w:t>Evolución de .NET</w:t>
      </w:r>
    </w:p>
    <w:p w14:paraId="7C6017C5" w14:textId="77777777" w:rsidR="006B7219" w:rsidRPr="00662FE3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662FE3">
        <w:rPr>
          <w:b/>
          <w:bCs/>
          <w:lang w:val="es-AR"/>
        </w:rPr>
        <w:t>.NET Framework (2002)</w:t>
      </w:r>
      <w:r w:rsidRPr="00662FE3">
        <w:rPr>
          <w:lang w:val="es-AR"/>
        </w:rPr>
        <w:t>: Privado. Competencia directa de Java y PHP.</w:t>
      </w:r>
    </w:p>
    <w:p w14:paraId="0D7CDC20" w14:textId="77777777" w:rsidR="006B7219" w:rsidRDefault="00000000">
      <w:pPr>
        <w:pStyle w:val="Compact"/>
        <w:numPr>
          <w:ilvl w:val="0"/>
          <w:numId w:val="5"/>
        </w:numPr>
      </w:pPr>
      <w:r w:rsidRPr="00662FE3">
        <w:rPr>
          <w:b/>
          <w:bCs/>
          <w:lang w:val="es-AR"/>
        </w:rPr>
        <w:t>.NET Core (2015)</w:t>
      </w:r>
      <w:r w:rsidRPr="00662FE3">
        <w:rPr>
          <w:lang w:val="es-AR"/>
        </w:rPr>
        <w:t xml:space="preserve">: Código abierto y multiplataforma. </w:t>
      </w:r>
      <w:proofErr w:type="spellStart"/>
      <w:r>
        <w:t>Llega</w:t>
      </w:r>
      <w:proofErr w:type="spellEnd"/>
      <w:r>
        <w:t xml:space="preserve"> hasta la </w:t>
      </w:r>
      <w:proofErr w:type="spellStart"/>
      <w:r>
        <w:t>versión</w:t>
      </w:r>
      <w:proofErr w:type="spellEnd"/>
      <w:r>
        <w:t xml:space="preserve"> 3.</w:t>
      </w:r>
    </w:p>
    <w:p w14:paraId="0A157F56" w14:textId="77777777" w:rsidR="006B7219" w:rsidRPr="00662FE3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662FE3">
        <w:rPr>
          <w:b/>
          <w:bCs/>
          <w:lang w:val="es-AR"/>
        </w:rPr>
        <w:t>.NET 5+ (2020 en adelante)</w:t>
      </w:r>
      <w:r w:rsidRPr="00662FE3">
        <w:rPr>
          <w:lang w:val="es-AR"/>
        </w:rPr>
        <w:t>: Unificación. Ya no se usa “Core” ni “Framework” en el nombre.</w:t>
      </w:r>
    </w:p>
    <w:p w14:paraId="75C2B332" w14:textId="77777777" w:rsidR="006B7219" w:rsidRDefault="00000000">
      <w:pPr>
        <w:pStyle w:val="Compact"/>
        <w:numPr>
          <w:ilvl w:val="1"/>
          <w:numId w:val="6"/>
        </w:numPr>
      </w:pPr>
      <w:proofErr w:type="spellStart"/>
      <w:r>
        <w:t>Ej</w:t>
      </w:r>
      <w:proofErr w:type="spellEnd"/>
      <w:r>
        <w:t>.: .NET 5, .NET 6, .NET 7, .NET 8.</w:t>
      </w:r>
    </w:p>
    <w:p w14:paraId="496184C4" w14:textId="77777777" w:rsidR="006B7219" w:rsidRDefault="00000000">
      <w:pPr>
        <w:pStyle w:val="Ttulo3"/>
      </w:pPr>
      <w:bookmarkStart w:id="7" w:name="diferencia-entre-c-y-.net"/>
      <w:bookmarkEnd w:id="6"/>
      <w:r>
        <w:t>Diferencia entre C# y .NET</w:t>
      </w:r>
    </w:p>
    <w:p w14:paraId="3D2F39EE" w14:textId="77777777" w:rsidR="006B721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#</w:t>
      </w:r>
      <w:r>
        <w:t>: Lenguaje de programación.</w:t>
      </w:r>
    </w:p>
    <w:p w14:paraId="57CE3A6C" w14:textId="77777777" w:rsidR="006B7219" w:rsidRPr="00662FE3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662FE3">
        <w:rPr>
          <w:b/>
          <w:bCs/>
          <w:lang w:val="es-AR"/>
        </w:rPr>
        <w:t>.NET</w:t>
      </w:r>
      <w:r w:rsidRPr="00662FE3">
        <w:rPr>
          <w:lang w:val="es-AR"/>
        </w:rPr>
        <w:t xml:space="preserve">: Plataforma o </w:t>
      </w:r>
      <w:proofErr w:type="spellStart"/>
      <w:r w:rsidRPr="00662FE3">
        <w:rPr>
          <w:lang w:val="es-AR"/>
        </w:rPr>
        <w:t>framework</w:t>
      </w:r>
      <w:proofErr w:type="spellEnd"/>
      <w:r w:rsidRPr="00662FE3">
        <w:rPr>
          <w:lang w:val="es-AR"/>
        </w:rPr>
        <w:t xml:space="preserve"> donde corre C# (entre otros lenguajes).</w:t>
      </w:r>
    </w:p>
    <w:p w14:paraId="1DA42EB5" w14:textId="77777777" w:rsidR="006B7219" w:rsidRDefault="00000000">
      <w:r>
        <w:pict w14:anchorId="43E799E1">
          <v:rect id="_x0000_i1392" style="width:0;height:1.5pt" o:hralign="center" o:hrstd="t" o:hr="t"/>
        </w:pict>
      </w:r>
    </w:p>
    <w:p w14:paraId="3EA097B1" w14:textId="77777777" w:rsidR="006B7219" w:rsidRDefault="00000000">
      <w:pPr>
        <w:pStyle w:val="Ttulo2"/>
      </w:pPr>
      <w:bookmarkStart w:id="8" w:name="qué-es-el-backend"/>
      <w:bookmarkEnd w:id="4"/>
      <w:bookmarkEnd w:id="7"/>
      <w:r>
        <w:lastRenderedPageBreak/>
        <w:t>¿Qué es el Backend?</w:t>
      </w:r>
    </w:p>
    <w:p w14:paraId="31E83526" w14:textId="77777777" w:rsidR="006B7219" w:rsidRDefault="00000000">
      <w:pPr>
        <w:pStyle w:val="Ttulo3"/>
      </w:pPr>
      <w:bookmarkStart w:id="9" w:name="definición"/>
      <w:r>
        <w:t>Definición</w:t>
      </w:r>
    </w:p>
    <w:p w14:paraId="344BB019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>Parte lógica del sistema, no tiene interfaz gráfica.</w:t>
      </w:r>
    </w:p>
    <w:p w14:paraId="56AF78E3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 xml:space="preserve">Contiene y ejecuta las </w:t>
      </w:r>
      <w:r w:rsidRPr="00662FE3">
        <w:rPr>
          <w:b/>
          <w:bCs/>
          <w:lang w:val="es-AR"/>
        </w:rPr>
        <w:t>reglas de negocio</w:t>
      </w:r>
      <w:r w:rsidRPr="00662FE3">
        <w:rPr>
          <w:lang w:val="es-AR"/>
        </w:rPr>
        <w:t>.</w:t>
      </w:r>
    </w:p>
    <w:p w14:paraId="24BD7315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 xml:space="preserve">Atiende solicitudes desde </w:t>
      </w:r>
      <w:proofErr w:type="spellStart"/>
      <w:r w:rsidRPr="00662FE3">
        <w:rPr>
          <w:lang w:val="es-AR"/>
        </w:rPr>
        <w:t>frontend</w:t>
      </w:r>
      <w:proofErr w:type="spellEnd"/>
      <w:r w:rsidRPr="00662FE3">
        <w:rPr>
          <w:lang w:val="es-AR"/>
        </w:rPr>
        <w:t>, apps móviles, hardware o videojuegos.</w:t>
      </w:r>
    </w:p>
    <w:p w14:paraId="12F4C592" w14:textId="77777777" w:rsidR="006B7219" w:rsidRDefault="00000000">
      <w:pPr>
        <w:pStyle w:val="Ttulo3"/>
      </w:pPr>
      <w:bookmarkStart w:id="10" w:name="accesibilidad"/>
      <w:bookmarkEnd w:id="9"/>
      <w:proofErr w:type="spellStart"/>
      <w:r>
        <w:t>Accesibilidad</w:t>
      </w:r>
      <w:proofErr w:type="spellEnd"/>
    </w:p>
    <w:p w14:paraId="534C3CD1" w14:textId="77777777" w:rsidR="006B7219" w:rsidRPr="00662FE3" w:rsidRDefault="00000000">
      <w:pPr>
        <w:pStyle w:val="Compact"/>
        <w:numPr>
          <w:ilvl w:val="0"/>
          <w:numId w:val="9"/>
        </w:numPr>
        <w:rPr>
          <w:lang w:val="es-AR"/>
        </w:rPr>
      </w:pPr>
      <w:r w:rsidRPr="00662FE3">
        <w:rPr>
          <w:lang w:val="es-AR"/>
        </w:rPr>
        <w:t xml:space="preserve">Está en un </w:t>
      </w:r>
      <w:r w:rsidRPr="00662FE3">
        <w:rPr>
          <w:b/>
          <w:bCs/>
          <w:lang w:val="es-AR"/>
        </w:rPr>
        <w:t>servidor público</w:t>
      </w:r>
      <w:r w:rsidRPr="00662FE3">
        <w:rPr>
          <w:lang w:val="es-AR"/>
        </w:rPr>
        <w:t xml:space="preserve"> accesible mediante URL (IP o dominio).</w:t>
      </w:r>
    </w:p>
    <w:p w14:paraId="2EC60268" w14:textId="77777777" w:rsidR="006B7219" w:rsidRDefault="00000000">
      <w:pPr>
        <w:pStyle w:val="Compact"/>
        <w:numPr>
          <w:ilvl w:val="0"/>
          <w:numId w:val="9"/>
        </w:numPr>
      </w:pPr>
      <w:proofErr w:type="spellStart"/>
      <w:r>
        <w:t>Expone</w:t>
      </w:r>
      <w:proofErr w:type="spellEnd"/>
      <w:r>
        <w:t xml:space="preserve"> </w:t>
      </w:r>
      <w:r>
        <w:rPr>
          <w:b/>
          <w:bCs/>
        </w:rPr>
        <w:t>endpoints</w:t>
      </w:r>
      <w:r>
        <w:t xml:space="preserve"> </w:t>
      </w:r>
      <w:proofErr w:type="spellStart"/>
      <w:r>
        <w:t>accesibles</w:t>
      </w:r>
      <w:proofErr w:type="spellEnd"/>
      <w:r>
        <w:t xml:space="preserve"> </w:t>
      </w:r>
      <w:proofErr w:type="spellStart"/>
      <w:r>
        <w:t>vía</w:t>
      </w:r>
      <w:proofErr w:type="spellEnd"/>
      <w:r>
        <w:t xml:space="preserve"> </w:t>
      </w:r>
      <w:r>
        <w:rPr>
          <w:b/>
          <w:bCs/>
        </w:rPr>
        <w:t>API</w:t>
      </w:r>
      <w:r>
        <w:t>.</w:t>
      </w:r>
    </w:p>
    <w:p w14:paraId="7D571982" w14:textId="77777777" w:rsidR="006B7219" w:rsidRDefault="00000000">
      <w:pPr>
        <w:pStyle w:val="Ttulo3"/>
      </w:pPr>
      <w:bookmarkStart w:id="11" w:name="conexiones-comunes-al-backend"/>
      <w:bookmarkEnd w:id="10"/>
      <w:r>
        <w:t>Conexiones comunes al backend:</w:t>
      </w:r>
    </w:p>
    <w:p w14:paraId="117A863E" w14:textId="77777777" w:rsidR="006B7219" w:rsidRDefault="00000000">
      <w:pPr>
        <w:pStyle w:val="Compact"/>
        <w:numPr>
          <w:ilvl w:val="0"/>
          <w:numId w:val="10"/>
        </w:numPr>
      </w:pPr>
      <w:r>
        <w:t>Frontend (Angular, React, JavaScript, etc.).</w:t>
      </w:r>
    </w:p>
    <w:p w14:paraId="247CAF4C" w14:textId="77777777" w:rsidR="006B7219" w:rsidRPr="00662FE3" w:rsidRDefault="00000000">
      <w:pPr>
        <w:pStyle w:val="Compact"/>
        <w:numPr>
          <w:ilvl w:val="0"/>
          <w:numId w:val="10"/>
        </w:numPr>
        <w:rPr>
          <w:lang w:val="es-AR"/>
        </w:rPr>
      </w:pPr>
      <w:r w:rsidRPr="00662FE3">
        <w:rPr>
          <w:lang w:val="es-AR"/>
        </w:rPr>
        <w:t xml:space="preserve">Dispositivos </w:t>
      </w:r>
      <w:proofErr w:type="spellStart"/>
      <w:r w:rsidRPr="00662FE3">
        <w:rPr>
          <w:lang w:val="es-AR"/>
        </w:rPr>
        <w:t>IoT</w:t>
      </w:r>
      <w:proofErr w:type="spellEnd"/>
      <w:r w:rsidRPr="00662FE3">
        <w:rPr>
          <w:lang w:val="es-AR"/>
        </w:rPr>
        <w:t xml:space="preserve"> (ej. Arduino, lentes inteligentes).</w:t>
      </w:r>
    </w:p>
    <w:p w14:paraId="5E5DC7FB" w14:textId="77777777" w:rsidR="006B7219" w:rsidRDefault="00000000">
      <w:pPr>
        <w:pStyle w:val="Compact"/>
        <w:numPr>
          <w:ilvl w:val="0"/>
          <w:numId w:val="10"/>
        </w:numPr>
      </w:pPr>
      <w:proofErr w:type="spellStart"/>
      <w:r>
        <w:t>Juegos</w:t>
      </w:r>
      <w:proofErr w:type="spellEnd"/>
      <w:r>
        <w:t xml:space="preserve"> online.</w:t>
      </w:r>
    </w:p>
    <w:p w14:paraId="4ECDCC10" w14:textId="77777777" w:rsidR="006B7219" w:rsidRDefault="00000000">
      <w:pPr>
        <w:pStyle w:val="Ttulo3"/>
      </w:pPr>
      <w:bookmarkStart w:id="12" w:name="reglas-de-negocio"/>
      <w:bookmarkEnd w:id="11"/>
      <w:r>
        <w:t>Reglas de negocio</w:t>
      </w:r>
    </w:p>
    <w:p w14:paraId="481A6086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>Son las condiciones y lógicas específicas de una aplicación.</w:t>
      </w:r>
    </w:p>
    <w:p w14:paraId="36F5BEEF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>Ej.: En Uber, que un auto esté disponible o no, o en MercadoLibre, listar y comprar productos.</w:t>
      </w:r>
    </w:p>
    <w:p w14:paraId="0CAAB0E4" w14:textId="77777777" w:rsidR="006B7219" w:rsidRDefault="00000000">
      <w:r>
        <w:pict w14:anchorId="270717E5">
          <v:rect id="_x0000_i1397" style="width:0;height:1.5pt" o:hralign="center" o:hrstd="t" o:hr="t"/>
        </w:pict>
      </w:r>
    </w:p>
    <w:p w14:paraId="0B50DB0C" w14:textId="77777777" w:rsidR="006B7219" w:rsidRPr="00662FE3" w:rsidRDefault="00000000">
      <w:pPr>
        <w:pStyle w:val="Ttulo2"/>
        <w:rPr>
          <w:lang w:val="es-AR"/>
        </w:rPr>
      </w:pPr>
      <w:bookmarkStart w:id="13" w:name="qué-es-una-api-y-sus-componentes"/>
      <w:bookmarkEnd w:id="8"/>
      <w:bookmarkEnd w:id="12"/>
      <w:r w:rsidRPr="00662FE3">
        <w:rPr>
          <w:lang w:val="es-AR"/>
        </w:rPr>
        <w:t>Qué es una API y sus componentes</w:t>
      </w:r>
    </w:p>
    <w:p w14:paraId="37F00206" w14:textId="77777777" w:rsidR="006B7219" w:rsidRPr="00662FE3" w:rsidRDefault="00000000">
      <w:pPr>
        <w:pStyle w:val="Ttulo3"/>
        <w:rPr>
          <w:lang w:val="es-AR"/>
        </w:rPr>
      </w:pPr>
      <w:bookmarkStart w:id="14" w:name="api-application-programming-interface"/>
      <w:r w:rsidRPr="00662FE3">
        <w:rPr>
          <w:lang w:val="es-AR"/>
        </w:rPr>
        <w:t>API (</w:t>
      </w:r>
      <w:proofErr w:type="spellStart"/>
      <w:r w:rsidRPr="00662FE3">
        <w:rPr>
          <w:lang w:val="es-AR"/>
        </w:rPr>
        <w:t>Application</w:t>
      </w:r>
      <w:proofErr w:type="spellEnd"/>
      <w:r w:rsidRPr="00662FE3">
        <w:rPr>
          <w:lang w:val="es-AR"/>
        </w:rPr>
        <w:t xml:space="preserve"> </w:t>
      </w:r>
      <w:proofErr w:type="spellStart"/>
      <w:r w:rsidRPr="00662FE3">
        <w:rPr>
          <w:lang w:val="es-AR"/>
        </w:rPr>
        <w:t>Programming</w:t>
      </w:r>
      <w:proofErr w:type="spellEnd"/>
      <w:r w:rsidRPr="00662FE3">
        <w:rPr>
          <w:lang w:val="es-AR"/>
        </w:rPr>
        <w:t xml:space="preserve"> Interface)</w:t>
      </w:r>
    </w:p>
    <w:p w14:paraId="0D8A6F88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 la interfaz que permite a otras aplicaciones comunicarse con el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mediante </w:t>
      </w:r>
      <w:proofErr w:type="spellStart"/>
      <w:r w:rsidRPr="00662FE3">
        <w:rPr>
          <w:b/>
          <w:bCs/>
          <w:lang w:val="es-AR"/>
        </w:rPr>
        <w:t>endpoints</w:t>
      </w:r>
      <w:proofErr w:type="spellEnd"/>
      <w:r w:rsidRPr="00662FE3">
        <w:rPr>
          <w:lang w:val="es-AR"/>
        </w:rPr>
        <w:t>.</w:t>
      </w:r>
    </w:p>
    <w:p w14:paraId="12E57599" w14:textId="77777777" w:rsidR="006B7219" w:rsidRDefault="00000000">
      <w:pPr>
        <w:pStyle w:val="Ttulo3"/>
      </w:pPr>
      <w:bookmarkStart w:id="15" w:name="endpoints"/>
      <w:bookmarkEnd w:id="14"/>
      <w:r>
        <w:t>Endpoints</w:t>
      </w:r>
    </w:p>
    <w:p w14:paraId="07DD231C" w14:textId="77777777" w:rsidR="006B7219" w:rsidRPr="00662FE3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 xml:space="preserve">Son rutas (ej.: </w:t>
      </w:r>
      <w:r w:rsidRPr="00662FE3">
        <w:rPr>
          <w:rStyle w:val="VerbatimChar"/>
          <w:lang w:val="es-AR"/>
        </w:rPr>
        <w:t>/api/</w:t>
      </w:r>
      <w:proofErr w:type="spellStart"/>
      <w:r w:rsidRPr="00662FE3">
        <w:rPr>
          <w:rStyle w:val="VerbatimChar"/>
          <w:lang w:val="es-AR"/>
        </w:rPr>
        <w:t>login</w:t>
      </w:r>
      <w:proofErr w:type="spellEnd"/>
      <w:r w:rsidRPr="00662FE3">
        <w:rPr>
          <w:lang w:val="es-AR"/>
        </w:rPr>
        <w:t xml:space="preserve">, </w:t>
      </w:r>
      <w:r w:rsidRPr="00662FE3">
        <w:rPr>
          <w:rStyle w:val="VerbatimChar"/>
          <w:lang w:val="es-AR"/>
        </w:rPr>
        <w:t>/api/</w:t>
      </w:r>
      <w:proofErr w:type="spellStart"/>
      <w:r w:rsidRPr="00662FE3">
        <w:rPr>
          <w:rStyle w:val="VerbatimChar"/>
          <w:lang w:val="es-AR"/>
        </w:rPr>
        <w:t>products</w:t>
      </w:r>
      <w:proofErr w:type="spellEnd"/>
      <w:r w:rsidRPr="00662FE3">
        <w:rPr>
          <w:lang w:val="es-AR"/>
        </w:rPr>
        <w:t>).</w:t>
      </w:r>
    </w:p>
    <w:p w14:paraId="4998A94F" w14:textId="77777777" w:rsidR="006B7219" w:rsidRPr="00662FE3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>Cada uno corresponde a una acción: iniciar sesión, obtener productos, etc.</w:t>
      </w:r>
    </w:p>
    <w:p w14:paraId="00A42820" w14:textId="77777777" w:rsidR="006B7219" w:rsidRDefault="00000000">
      <w:r>
        <w:pict w14:anchorId="562C66C9">
          <v:rect id="_x0000_i1396" style="width:0;height:1.5pt" o:hralign="center" o:hrstd="t" o:hr="t"/>
        </w:pict>
      </w:r>
    </w:p>
    <w:p w14:paraId="34A400BC" w14:textId="77777777" w:rsidR="006B7219" w:rsidRPr="00662FE3" w:rsidRDefault="00000000">
      <w:pPr>
        <w:pStyle w:val="Ttulo2"/>
        <w:rPr>
          <w:lang w:val="es-AR"/>
        </w:rPr>
      </w:pPr>
      <w:bookmarkStart w:id="16" w:name="protocolo-http"/>
      <w:bookmarkEnd w:id="13"/>
      <w:bookmarkEnd w:id="15"/>
      <w:r w:rsidRPr="00662FE3">
        <w:rPr>
          <w:lang w:val="es-AR"/>
        </w:rPr>
        <w:t>Protocolo HTTP</w:t>
      </w:r>
    </w:p>
    <w:p w14:paraId="12BCED1D" w14:textId="77777777" w:rsidR="006B7219" w:rsidRPr="00662FE3" w:rsidRDefault="00000000">
      <w:pPr>
        <w:pStyle w:val="Ttulo3"/>
        <w:rPr>
          <w:lang w:val="es-AR"/>
        </w:rPr>
      </w:pPr>
      <w:bookmarkStart w:id="17" w:name="qué-es-http"/>
      <w:r w:rsidRPr="00662FE3">
        <w:rPr>
          <w:lang w:val="es-AR"/>
        </w:rPr>
        <w:t>¿Qué es HTTP?</w:t>
      </w:r>
    </w:p>
    <w:p w14:paraId="74E13515" w14:textId="77777777" w:rsidR="006B7219" w:rsidRPr="00662FE3" w:rsidRDefault="00000000">
      <w:pPr>
        <w:pStyle w:val="Compact"/>
        <w:numPr>
          <w:ilvl w:val="0"/>
          <w:numId w:val="13"/>
        </w:numPr>
        <w:rPr>
          <w:lang w:val="es-AR"/>
        </w:rPr>
      </w:pPr>
      <w:r w:rsidRPr="00662FE3">
        <w:rPr>
          <w:lang w:val="es-AR"/>
        </w:rPr>
        <w:t>“</w:t>
      </w:r>
      <w:proofErr w:type="spellStart"/>
      <w:r w:rsidRPr="00662FE3">
        <w:rPr>
          <w:lang w:val="es-AR"/>
        </w:rPr>
        <w:t>HyperText</w:t>
      </w:r>
      <w:proofErr w:type="spellEnd"/>
      <w:r w:rsidRPr="00662FE3">
        <w:rPr>
          <w:lang w:val="es-AR"/>
        </w:rPr>
        <w:t xml:space="preserve"> Transfer </w:t>
      </w:r>
      <w:proofErr w:type="spellStart"/>
      <w:r w:rsidRPr="00662FE3">
        <w:rPr>
          <w:lang w:val="es-AR"/>
        </w:rPr>
        <w:t>Protocol</w:t>
      </w:r>
      <w:proofErr w:type="spellEnd"/>
      <w:r w:rsidRPr="00662FE3">
        <w:rPr>
          <w:lang w:val="es-AR"/>
        </w:rPr>
        <w:t>”: protocolo de transferencia de hipertexto.</w:t>
      </w:r>
    </w:p>
    <w:p w14:paraId="7EBE4A05" w14:textId="77777777" w:rsidR="006B7219" w:rsidRPr="00662FE3" w:rsidRDefault="00000000">
      <w:pPr>
        <w:pStyle w:val="Compact"/>
        <w:numPr>
          <w:ilvl w:val="0"/>
          <w:numId w:val="13"/>
        </w:numPr>
        <w:rPr>
          <w:lang w:val="es-AR"/>
        </w:rPr>
      </w:pPr>
      <w:r w:rsidRPr="00662FE3">
        <w:rPr>
          <w:lang w:val="es-AR"/>
        </w:rPr>
        <w:t>Permite enviar y recibir datos estructurados (como JSON).</w:t>
      </w:r>
    </w:p>
    <w:p w14:paraId="652A8CE3" w14:textId="77777777" w:rsidR="006B7219" w:rsidRDefault="00000000">
      <w:pPr>
        <w:pStyle w:val="Ttulo3"/>
      </w:pPr>
      <w:bookmarkStart w:id="18" w:name="verbos-http"/>
      <w:bookmarkEnd w:id="17"/>
      <w:r>
        <w:t>Verbos HTTP</w:t>
      </w:r>
    </w:p>
    <w:p w14:paraId="2C6BD009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GET</w:t>
      </w:r>
      <w:r>
        <w:t>: Obtener datos.</w:t>
      </w:r>
    </w:p>
    <w:p w14:paraId="3F18AE81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lastRenderedPageBreak/>
        <w:t>POST</w:t>
      </w:r>
      <w:r>
        <w:t>: Enviar nuevos datos.</w:t>
      </w:r>
    </w:p>
    <w:p w14:paraId="30EB5E69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UT</w:t>
      </w:r>
      <w:r>
        <w:t>: Actualizar datos.</w:t>
      </w:r>
    </w:p>
    <w:p w14:paraId="5091A9ED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ELETE</w:t>
      </w:r>
      <w:r>
        <w:t>: Eliminar datos.</w:t>
      </w:r>
    </w:p>
    <w:p w14:paraId="7F30C362" w14:textId="77777777" w:rsidR="006B7219" w:rsidRPr="00662FE3" w:rsidRDefault="00000000">
      <w:pPr>
        <w:pStyle w:val="Compact"/>
        <w:numPr>
          <w:ilvl w:val="0"/>
          <w:numId w:val="14"/>
        </w:numPr>
        <w:rPr>
          <w:lang w:val="es-AR"/>
        </w:rPr>
      </w:pPr>
      <w:r w:rsidRPr="00662FE3">
        <w:rPr>
          <w:b/>
          <w:bCs/>
          <w:lang w:val="es-AR"/>
        </w:rPr>
        <w:t>PATCH</w:t>
      </w:r>
      <w:r w:rsidRPr="00662FE3">
        <w:rPr>
          <w:lang w:val="es-AR"/>
        </w:rPr>
        <w:t>: Actualización parcial (no siempre utilizado).</w:t>
      </w:r>
    </w:p>
    <w:p w14:paraId="0CC48216" w14:textId="77777777" w:rsidR="006B7219" w:rsidRDefault="00000000">
      <w:pPr>
        <w:pStyle w:val="Ttulo3"/>
      </w:pPr>
      <w:bookmarkStart w:id="19" w:name="códigos-de-respuesta-http"/>
      <w:bookmarkEnd w:id="18"/>
      <w:proofErr w:type="spellStart"/>
      <w:r>
        <w:t>Códigos</w:t>
      </w:r>
      <w:proofErr w:type="spellEnd"/>
      <w:r>
        <w:t xml:space="preserve"> de </w:t>
      </w:r>
      <w:proofErr w:type="spellStart"/>
      <w:r>
        <w:t>respuesta</w:t>
      </w:r>
      <w:proofErr w:type="spellEnd"/>
      <w:r>
        <w:t xml:space="preserve"> HTTP</w:t>
      </w:r>
    </w:p>
    <w:p w14:paraId="69BF46A7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1xx</w:t>
      </w:r>
      <w:r>
        <w:t>: Informativos.</w:t>
      </w:r>
    </w:p>
    <w:p w14:paraId="6A066B81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2xx</w:t>
      </w:r>
      <w:r>
        <w:t>: Éxito (ej.: 200 OK).</w:t>
      </w:r>
    </w:p>
    <w:p w14:paraId="135710DA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3xx</w:t>
      </w:r>
      <w:r>
        <w:t>: Redirecciones.</w:t>
      </w:r>
    </w:p>
    <w:p w14:paraId="0E2E3EA2" w14:textId="77777777" w:rsidR="006B7219" w:rsidRPr="00662FE3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662FE3">
        <w:rPr>
          <w:b/>
          <w:bCs/>
          <w:lang w:val="es-AR"/>
        </w:rPr>
        <w:t>4xx</w:t>
      </w:r>
      <w:r w:rsidRPr="00662FE3">
        <w:rPr>
          <w:lang w:val="es-AR"/>
        </w:rPr>
        <w:t xml:space="preserve">: Errores del cliente (ej.: 400 </w:t>
      </w:r>
      <w:proofErr w:type="spellStart"/>
      <w:r w:rsidRPr="00662FE3">
        <w:rPr>
          <w:lang w:val="es-AR"/>
        </w:rPr>
        <w:t>Bad</w:t>
      </w:r>
      <w:proofErr w:type="spellEnd"/>
      <w:r w:rsidRPr="00662FE3">
        <w:rPr>
          <w:lang w:val="es-AR"/>
        </w:rPr>
        <w:t xml:space="preserve"> </w:t>
      </w:r>
      <w:proofErr w:type="spellStart"/>
      <w:r w:rsidRPr="00662FE3">
        <w:rPr>
          <w:lang w:val="es-AR"/>
        </w:rPr>
        <w:t>Request</w:t>
      </w:r>
      <w:proofErr w:type="spellEnd"/>
      <w:r w:rsidRPr="00662FE3">
        <w:rPr>
          <w:lang w:val="es-AR"/>
        </w:rPr>
        <w:t>).</w:t>
      </w:r>
    </w:p>
    <w:p w14:paraId="1F25929D" w14:textId="77777777" w:rsidR="006B7219" w:rsidRPr="00662FE3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662FE3">
        <w:rPr>
          <w:b/>
          <w:bCs/>
          <w:lang w:val="es-AR"/>
        </w:rPr>
        <w:t>5xx</w:t>
      </w:r>
      <w:r w:rsidRPr="00662FE3">
        <w:rPr>
          <w:lang w:val="es-AR"/>
        </w:rPr>
        <w:t xml:space="preserve">: Errores del servidor (ej.: 500 </w:t>
      </w:r>
      <w:proofErr w:type="spellStart"/>
      <w:r w:rsidRPr="00662FE3">
        <w:rPr>
          <w:lang w:val="es-AR"/>
        </w:rPr>
        <w:t>Internal</w:t>
      </w:r>
      <w:proofErr w:type="spellEnd"/>
      <w:r w:rsidRPr="00662FE3">
        <w:rPr>
          <w:lang w:val="es-AR"/>
        </w:rPr>
        <w:t xml:space="preserve"> Server Error).</w:t>
      </w:r>
    </w:p>
    <w:p w14:paraId="7F7648A1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Los más comunes en el curso:</w:t>
      </w:r>
    </w:p>
    <w:p w14:paraId="77CD4025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200</w:t>
      </w:r>
      <w:r>
        <w:t xml:space="preserve">: Todo </w:t>
      </w:r>
      <w:proofErr w:type="spellStart"/>
      <w:r>
        <w:t>correcto</w:t>
      </w:r>
      <w:proofErr w:type="spellEnd"/>
      <w:r>
        <w:t>.</w:t>
      </w:r>
    </w:p>
    <w:p w14:paraId="1822CECB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400</w:t>
      </w:r>
      <w:r>
        <w:t>: Datos enviados incorrectos.</w:t>
      </w:r>
    </w:p>
    <w:p w14:paraId="0A640543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500</w:t>
      </w:r>
      <w:r>
        <w:t>: Error interno del servidor.</w:t>
      </w:r>
    </w:p>
    <w:p w14:paraId="3A2A81B4" w14:textId="77777777" w:rsidR="006B7219" w:rsidRDefault="00000000">
      <w:r>
        <w:pict w14:anchorId="00700883">
          <v:rect id="_x0000_i1393" style="width:0;height:1.5pt" o:hralign="center" o:hrstd="t" o:hr="t"/>
        </w:pict>
      </w:r>
    </w:p>
    <w:p w14:paraId="0BBEB03C" w14:textId="77777777" w:rsidR="006B7219" w:rsidRPr="00662FE3" w:rsidRDefault="00000000">
      <w:pPr>
        <w:pStyle w:val="Ttulo2"/>
        <w:rPr>
          <w:lang w:val="es-AR"/>
        </w:rPr>
      </w:pPr>
      <w:bookmarkStart w:id="20" w:name="X7a4fcb2b985817daf9c824f5721996668da6029"/>
      <w:bookmarkEnd w:id="16"/>
      <w:bookmarkEnd w:id="19"/>
      <w:r w:rsidRPr="00662FE3">
        <w:rPr>
          <w:lang w:val="es-AR"/>
        </w:rPr>
        <w:t>Estructura de una Solicitud y una Respuesta HTTP</w:t>
      </w:r>
    </w:p>
    <w:p w14:paraId="2D7B991B" w14:textId="77777777" w:rsidR="006B7219" w:rsidRDefault="00000000">
      <w:pPr>
        <w:pStyle w:val="Ttulo3"/>
      </w:pPr>
      <w:bookmarkStart w:id="21" w:name="solicitud-http-request"/>
      <w:proofErr w:type="spellStart"/>
      <w:r>
        <w:t>Solicitud</w:t>
      </w:r>
      <w:proofErr w:type="spellEnd"/>
      <w:r>
        <w:t xml:space="preserve"> HTTP (Request)</w:t>
      </w:r>
    </w:p>
    <w:p w14:paraId="79AD7A32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URL</w:t>
      </w:r>
      <w:r w:rsidRPr="00662FE3">
        <w:rPr>
          <w:lang w:val="es-AR"/>
        </w:rPr>
        <w:t>: La ruta del recurso solicitado.</w:t>
      </w:r>
    </w:p>
    <w:p w14:paraId="0F35C4C1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Verbo (método)</w:t>
      </w:r>
      <w:r w:rsidRPr="00662FE3">
        <w:rPr>
          <w:lang w:val="es-AR"/>
        </w:rPr>
        <w:t>: GET, POST, etc.</w:t>
      </w:r>
    </w:p>
    <w:p w14:paraId="1CC9EBDE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Headers</w:t>
      </w:r>
      <w:proofErr w:type="spellEnd"/>
      <w:r w:rsidRPr="00662FE3">
        <w:rPr>
          <w:lang w:val="es-AR"/>
        </w:rPr>
        <w:t>: Información adicional (tipo de contenido, idioma, token de autorización).</w:t>
      </w:r>
    </w:p>
    <w:p w14:paraId="096A6FA1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>
        <w:rPr>
          <w:b/>
          <w:bCs/>
        </w:rPr>
        <w:t>Body</w:t>
      </w:r>
      <w:r>
        <w:t xml:space="preserve">: Solo </w:t>
      </w:r>
      <w:proofErr w:type="spellStart"/>
      <w:r>
        <w:t>en</w:t>
      </w:r>
      <w:proofErr w:type="spellEnd"/>
      <w:r>
        <w:t xml:space="preserve"> POST/PUT. </w:t>
      </w:r>
      <w:r w:rsidRPr="00662FE3">
        <w:rPr>
          <w:lang w:val="es-AR"/>
        </w:rPr>
        <w:t>Incluye datos en formato JSON, XML u otros.</w:t>
      </w:r>
    </w:p>
    <w:p w14:paraId="53492E02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jemplo de </w:t>
      </w:r>
      <w:proofErr w:type="spellStart"/>
      <w:r w:rsidRPr="00662FE3">
        <w:rPr>
          <w:lang w:val="es-AR"/>
        </w:rPr>
        <w:t>body</w:t>
      </w:r>
      <w:proofErr w:type="spellEnd"/>
      <w:r w:rsidRPr="00662FE3">
        <w:rPr>
          <w:lang w:val="es-AR"/>
        </w:rPr>
        <w:t xml:space="preserve"> JSON:</w:t>
      </w:r>
    </w:p>
    <w:p w14:paraId="3976D73F" w14:textId="77777777" w:rsidR="006B7219" w:rsidRPr="00662FE3" w:rsidRDefault="00000000">
      <w:pPr>
        <w:pStyle w:val="SourceCode"/>
        <w:rPr>
          <w:lang w:val="es-AR"/>
        </w:rPr>
      </w:pPr>
      <w:r w:rsidRPr="00662FE3">
        <w:rPr>
          <w:rStyle w:val="FunctionTok"/>
          <w:lang w:val="es-AR"/>
        </w:rPr>
        <w:t>{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usuario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juan"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password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12345"</w:t>
      </w:r>
      <w:r w:rsidRPr="00662FE3">
        <w:rPr>
          <w:lang w:val="es-AR"/>
        </w:rPr>
        <w:br/>
      </w:r>
      <w:r w:rsidRPr="00662FE3">
        <w:rPr>
          <w:rStyle w:val="FunctionTok"/>
          <w:lang w:val="es-AR"/>
        </w:rPr>
        <w:t>}</w:t>
      </w:r>
    </w:p>
    <w:p w14:paraId="1F2C6188" w14:textId="77777777" w:rsidR="006B7219" w:rsidRDefault="00000000">
      <w:pPr>
        <w:pStyle w:val="Ttulo3"/>
      </w:pPr>
      <w:bookmarkStart w:id="22" w:name="respuesta-http-response"/>
      <w:bookmarkEnd w:id="21"/>
      <w:r>
        <w:t>Respuesta HTTP (Response)</w:t>
      </w:r>
    </w:p>
    <w:p w14:paraId="04A6697D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r w:rsidRPr="00662FE3">
        <w:rPr>
          <w:b/>
          <w:bCs/>
          <w:lang w:val="es-AR"/>
        </w:rPr>
        <w:t>Código de estado</w:t>
      </w:r>
      <w:r w:rsidRPr="00662FE3">
        <w:rPr>
          <w:lang w:val="es-AR"/>
        </w:rPr>
        <w:t>: Indica el resultado (200, 400, 500, etc.).</w:t>
      </w:r>
    </w:p>
    <w:p w14:paraId="7F299408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Headers</w:t>
      </w:r>
      <w:proofErr w:type="spellEnd"/>
      <w:r w:rsidRPr="00662FE3">
        <w:rPr>
          <w:lang w:val="es-AR"/>
        </w:rPr>
        <w:t>: Tipo de contenido (HTML, JSON, etc.), idioma, cookies, etc.</w:t>
      </w:r>
    </w:p>
    <w:p w14:paraId="7920FCE0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Body</w:t>
      </w:r>
      <w:proofErr w:type="spellEnd"/>
      <w:r w:rsidRPr="00662FE3">
        <w:rPr>
          <w:lang w:val="es-AR"/>
        </w:rPr>
        <w:t>: Contenido devuelto, usualmente en formato JSON.</w:t>
      </w:r>
    </w:p>
    <w:p w14:paraId="019214E4" w14:textId="77777777" w:rsidR="006B7219" w:rsidRDefault="00000000">
      <w:r>
        <w:pict w14:anchorId="650334BF">
          <v:rect id="_x0000_i1394" style="width:0;height:1.5pt" o:hralign="center" o:hrstd="t" o:hr="t"/>
        </w:pict>
      </w:r>
    </w:p>
    <w:p w14:paraId="5C381783" w14:textId="77777777" w:rsidR="006B7219" w:rsidRPr="00662FE3" w:rsidRDefault="00000000" w:rsidP="00662FE3">
      <w:pPr>
        <w:pStyle w:val="Ttulo2"/>
        <w:spacing w:before="0"/>
        <w:rPr>
          <w:lang w:val="es-AR"/>
        </w:rPr>
      </w:pPr>
      <w:bookmarkStart w:id="23" w:name="introducción-al-formato-json"/>
      <w:bookmarkEnd w:id="20"/>
      <w:bookmarkEnd w:id="22"/>
      <w:r w:rsidRPr="00662FE3">
        <w:rPr>
          <w:lang w:val="es-AR"/>
        </w:rPr>
        <w:lastRenderedPageBreak/>
        <w:t>Introducción al Formato JSON</w:t>
      </w:r>
    </w:p>
    <w:p w14:paraId="6EEAEEA1" w14:textId="77777777" w:rsidR="006B7219" w:rsidRPr="00662FE3" w:rsidRDefault="00000000">
      <w:pPr>
        <w:pStyle w:val="Ttulo3"/>
        <w:rPr>
          <w:lang w:val="es-AR"/>
        </w:rPr>
      </w:pPr>
      <w:bookmarkStart w:id="24" w:name="qué-es-json"/>
      <w:r w:rsidRPr="00662FE3">
        <w:rPr>
          <w:lang w:val="es-AR"/>
        </w:rPr>
        <w:t>¿Qué es JSON?</w:t>
      </w:r>
    </w:p>
    <w:p w14:paraId="45D18D53" w14:textId="77777777" w:rsidR="006B7219" w:rsidRDefault="00000000">
      <w:pPr>
        <w:pStyle w:val="Compact"/>
        <w:numPr>
          <w:ilvl w:val="0"/>
          <w:numId w:val="19"/>
        </w:numPr>
      </w:pPr>
      <w:r>
        <w:t>“JavaScript Object Notation”.</w:t>
      </w:r>
    </w:p>
    <w:p w14:paraId="1327864B" w14:textId="77777777" w:rsidR="006B7219" w:rsidRPr="00662FE3" w:rsidRDefault="00000000">
      <w:pPr>
        <w:pStyle w:val="Compact"/>
        <w:numPr>
          <w:ilvl w:val="0"/>
          <w:numId w:val="19"/>
        </w:numPr>
        <w:rPr>
          <w:lang w:val="es-AR"/>
        </w:rPr>
      </w:pPr>
      <w:r w:rsidRPr="00662FE3">
        <w:rPr>
          <w:lang w:val="es-AR"/>
        </w:rPr>
        <w:t>Formato de texto legible para intercambiar datos entre sistemas.</w:t>
      </w:r>
    </w:p>
    <w:p w14:paraId="6E579641" w14:textId="77777777" w:rsidR="006B7219" w:rsidRPr="00662FE3" w:rsidRDefault="00000000">
      <w:pPr>
        <w:pStyle w:val="Compact"/>
        <w:numPr>
          <w:ilvl w:val="0"/>
          <w:numId w:val="19"/>
        </w:numPr>
        <w:rPr>
          <w:lang w:val="es-AR"/>
        </w:rPr>
      </w:pPr>
      <w:r w:rsidRPr="00662FE3">
        <w:rPr>
          <w:lang w:val="es-AR"/>
        </w:rPr>
        <w:t>No depende del lenguaje de programación.</w:t>
      </w:r>
    </w:p>
    <w:p w14:paraId="312C1F7E" w14:textId="77777777" w:rsidR="006B7219" w:rsidRPr="00662FE3" w:rsidRDefault="00000000">
      <w:pPr>
        <w:pStyle w:val="Ttulo3"/>
        <w:rPr>
          <w:lang w:val="es-AR"/>
        </w:rPr>
      </w:pPr>
      <w:bookmarkStart w:id="25" w:name="ejemplo-de-objeto-json"/>
      <w:bookmarkEnd w:id="24"/>
      <w:r w:rsidRPr="00662FE3">
        <w:rPr>
          <w:lang w:val="es-AR"/>
        </w:rPr>
        <w:t>Ejemplo de Objeto JSON</w:t>
      </w:r>
    </w:p>
    <w:p w14:paraId="04C10390" w14:textId="77777777" w:rsidR="006B7219" w:rsidRPr="00662FE3" w:rsidRDefault="00000000">
      <w:pPr>
        <w:pStyle w:val="SourceCode"/>
        <w:rPr>
          <w:lang w:val="es-AR"/>
        </w:rPr>
      </w:pPr>
      <w:r w:rsidRPr="00662FE3">
        <w:rPr>
          <w:rStyle w:val="FunctionTok"/>
          <w:lang w:val="es-AR"/>
        </w:rPr>
        <w:t>{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total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FloatTok"/>
          <w:lang w:val="es-AR"/>
        </w:rPr>
        <w:t>100.50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customer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Pedro"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paid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KeywordTok"/>
          <w:lang w:val="es-AR"/>
        </w:rPr>
        <w:t>true</w:t>
      </w:r>
      <w:r w:rsidRPr="00662FE3">
        <w:rPr>
          <w:lang w:val="es-AR"/>
        </w:rPr>
        <w:br/>
      </w:r>
      <w:r w:rsidRPr="00662FE3">
        <w:rPr>
          <w:rStyle w:val="FunctionTok"/>
          <w:lang w:val="es-AR"/>
        </w:rPr>
        <w:t>}</w:t>
      </w:r>
    </w:p>
    <w:p w14:paraId="7BB2562B" w14:textId="77777777" w:rsidR="006B7219" w:rsidRDefault="00000000">
      <w:pPr>
        <w:pStyle w:val="Ttulo3"/>
      </w:pPr>
      <w:bookmarkStart w:id="26" w:name="objetos-anidados-y-colecciones"/>
      <w:bookmarkEnd w:id="25"/>
      <w:proofErr w:type="spellStart"/>
      <w:r>
        <w:t>Objetos</w:t>
      </w:r>
      <w:proofErr w:type="spellEnd"/>
      <w:r>
        <w:t xml:space="preserve"> </w:t>
      </w:r>
      <w:proofErr w:type="spellStart"/>
      <w:r>
        <w:t>Anidados</w:t>
      </w:r>
      <w:proofErr w:type="spellEnd"/>
      <w:r>
        <w:t xml:space="preserve"> y </w:t>
      </w:r>
      <w:proofErr w:type="spellStart"/>
      <w:r>
        <w:t>Colecciones</w:t>
      </w:r>
      <w:proofErr w:type="spellEnd"/>
    </w:p>
    <w:p w14:paraId="03A0ABEE" w14:textId="77777777" w:rsidR="006B7219" w:rsidRPr="00662FE3" w:rsidRDefault="00000000">
      <w:pPr>
        <w:pStyle w:val="Compact"/>
        <w:numPr>
          <w:ilvl w:val="0"/>
          <w:numId w:val="20"/>
        </w:numPr>
        <w:rPr>
          <w:lang w:val="es-AR"/>
        </w:rPr>
      </w:pPr>
      <w:r w:rsidRPr="00662FE3">
        <w:rPr>
          <w:lang w:val="es-AR"/>
        </w:rPr>
        <w:t>Se pueden tener objetos dentro de otros objetos:</w:t>
      </w:r>
    </w:p>
    <w:p w14:paraId="45F08A20" w14:textId="77777777" w:rsidR="006B7219" w:rsidRDefault="00000000">
      <w:pPr>
        <w:pStyle w:val="SourceCode"/>
      </w:pPr>
      <w:r>
        <w:rPr>
          <w:rStyle w:val="ErrorTok"/>
        </w:rPr>
        <w:t>"address"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re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lle Juáre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5235</w:t>
      </w:r>
      <w:r>
        <w:br/>
      </w:r>
      <w:r>
        <w:rPr>
          <w:rStyle w:val="FunctionTok"/>
        </w:rPr>
        <w:t>}</w:t>
      </w:r>
    </w:p>
    <w:p w14:paraId="37EFBE19" w14:textId="77777777" w:rsidR="006B7219" w:rsidRPr="00662FE3" w:rsidRDefault="00000000">
      <w:pPr>
        <w:pStyle w:val="Compact"/>
        <w:numPr>
          <w:ilvl w:val="0"/>
          <w:numId w:val="21"/>
        </w:numPr>
        <w:rPr>
          <w:lang w:val="es-AR"/>
        </w:rPr>
      </w:pPr>
      <w:r w:rsidRPr="00662FE3">
        <w:rPr>
          <w:lang w:val="es-AR"/>
        </w:rPr>
        <w:t>Se pueden tener listas (</w:t>
      </w:r>
      <w:proofErr w:type="spellStart"/>
      <w:r w:rsidRPr="00662FE3">
        <w:rPr>
          <w:lang w:val="es-AR"/>
        </w:rPr>
        <w:t>arrays</w:t>
      </w:r>
      <w:proofErr w:type="spellEnd"/>
      <w:r w:rsidRPr="00662FE3">
        <w:rPr>
          <w:lang w:val="es-AR"/>
        </w:rPr>
        <w:t>) de objetos:</w:t>
      </w:r>
    </w:p>
    <w:p w14:paraId="035CA212" w14:textId="77777777" w:rsidR="006B7219" w:rsidRDefault="00000000" w:rsidP="00662FE3">
      <w:pPr>
        <w:pStyle w:val="SourceCode"/>
        <w:spacing w:after="0"/>
      </w:pPr>
      <w:r>
        <w:rPr>
          <w:rStyle w:val="ErrorTok"/>
        </w:rPr>
        <w:t>"items"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pa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seo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13C24FFA" w14:textId="77777777" w:rsidR="006B7219" w:rsidRDefault="00000000">
      <w:r>
        <w:pict w14:anchorId="470B7534">
          <v:rect id="_x0000_i1395" style="width:0;height:1.5pt" o:hralign="center" o:hrstd="t" o:hr="t"/>
        </w:pict>
      </w:r>
    </w:p>
    <w:p w14:paraId="2082EF95" w14:textId="77777777" w:rsidR="006B7219" w:rsidRPr="00662FE3" w:rsidRDefault="00000000">
      <w:pPr>
        <w:pStyle w:val="Ttulo2"/>
        <w:rPr>
          <w:lang w:val="es-AR"/>
        </w:rPr>
      </w:pPr>
      <w:bookmarkStart w:id="27" w:name="conclusión-de-la-sección"/>
      <w:bookmarkEnd w:id="23"/>
      <w:bookmarkEnd w:id="26"/>
      <w:r w:rsidRPr="00662FE3">
        <w:rPr>
          <w:lang w:val="es-AR"/>
        </w:rPr>
        <w:t>Conclusión de la Sección</w:t>
      </w:r>
    </w:p>
    <w:p w14:paraId="5A2DDEB9" w14:textId="77777777" w:rsidR="006B7219" w:rsidRPr="00662FE3" w:rsidRDefault="00000000" w:rsidP="00662FE3">
      <w:pPr>
        <w:pStyle w:val="FirstParagraph"/>
        <w:spacing w:after="0"/>
        <w:rPr>
          <w:lang w:val="es-AR"/>
        </w:rPr>
      </w:pPr>
      <w:r w:rsidRPr="00662FE3">
        <w:rPr>
          <w:lang w:val="es-AR"/>
        </w:rPr>
        <w:t xml:space="preserve">Con esta introducción, se sientan las bases para el desarrollo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>:</w:t>
      </w:r>
    </w:p>
    <w:p w14:paraId="2CC656DE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>Comprensión de .NET y C#.</w:t>
      </w:r>
    </w:p>
    <w:p w14:paraId="4FFF5F8F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 xml:space="preserve">Uso de </w:t>
      </w:r>
      <w:proofErr w:type="spellStart"/>
      <w:r w:rsidRPr="00662FE3">
        <w:rPr>
          <w:lang w:val="es-AR"/>
        </w:rPr>
        <w:t>APIs</w:t>
      </w:r>
      <w:proofErr w:type="spellEnd"/>
      <w:r w:rsidRPr="00662FE3">
        <w:rPr>
          <w:lang w:val="es-AR"/>
        </w:rPr>
        <w:t xml:space="preserve"> y protocolos HTTP.</w:t>
      </w:r>
    </w:p>
    <w:p w14:paraId="1301D3C8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>Dominio de JSON como formato de intercambio de datos.</w:t>
      </w:r>
    </w:p>
    <w:p w14:paraId="3BF72A30" w14:textId="61BF25E3" w:rsidR="00662FE3" w:rsidRPr="00662FE3" w:rsidRDefault="00000000" w:rsidP="00E855B2">
      <w:pPr>
        <w:pStyle w:val="FirstParagraph"/>
        <w:rPr>
          <w:lang w:val="es-AR"/>
        </w:rPr>
      </w:pPr>
      <w:r w:rsidRPr="00662FE3">
        <w:rPr>
          <w:lang w:val="es-AR"/>
        </w:rPr>
        <w:t xml:space="preserve">El conocimiento de estas bases es esencial para construir servicios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robustos, reutilizables y escalables.</w:t>
      </w:r>
      <w:bookmarkEnd w:id="0"/>
      <w:bookmarkEnd w:id="27"/>
    </w:p>
    <w:sectPr w:rsidR="00662FE3" w:rsidRPr="00662FE3">
      <w:footerReference w:type="default" r:id="rId7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BF945E" w14:textId="77777777" w:rsidR="00475D34" w:rsidRDefault="00475D34" w:rsidP="00662FE3">
      <w:pPr>
        <w:spacing w:after="0"/>
      </w:pPr>
      <w:r>
        <w:separator/>
      </w:r>
    </w:p>
  </w:endnote>
  <w:endnote w:type="continuationSeparator" w:id="0">
    <w:p w14:paraId="5B4D57CA" w14:textId="77777777" w:rsidR="00475D34" w:rsidRDefault="00475D34" w:rsidP="00662F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5D6A1" w14:textId="75CB7E8B" w:rsidR="00662FE3" w:rsidRDefault="00662FE3">
    <w:pPr>
      <w:pStyle w:val="Piedepgina"/>
      <w:jc w:val="center"/>
      <w:rPr>
        <w:caps/>
        <w:color w:val="156082" w:themeColor="accent1"/>
      </w:rPr>
    </w:pPr>
    <w:r>
      <w:rPr>
        <w:caps/>
        <w:color w:val="156082" w:themeColor="accent1"/>
      </w:rPr>
      <w:fldChar w:fldCharType="begin"/>
    </w:r>
    <w:r>
      <w:rPr>
        <w:caps/>
        <w:color w:val="156082" w:themeColor="accent1"/>
      </w:rPr>
      <w:instrText>PAGE   \* MERGEFORMAT</w:instrText>
    </w:r>
    <w:r>
      <w:rPr>
        <w:caps/>
        <w:color w:val="156082" w:themeColor="accent1"/>
      </w:rPr>
      <w:fldChar w:fldCharType="separate"/>
    </w:r>
    <w:r>
      <w:rPr>
        <w:caps/>
        <w:color w:val="156082" w:themeColor="accent1"/>
        <w:lang w:val="es-ES"/>
      </w:rPr>
      <w:t>2</w:t>
    </w:r>
    <w:r>
      <w:rPr>
        <w:caps/>
        <w:color w:val="156082" w:themeColor="accent1"/>
      </w:rPr>
      <w:fldChar w:fldCharType="end"/>
    </w:r>
  </w:p>
  <w:p w14:paraId="3938E134" w14:textId="77777777" w:rsidR="00662FE3" w:rsidRDefault="00662FE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9E91E6" w14:textId="77777777" w:rsidR="00475D34" w:rsidRDefault="00475D34" w:rsidP="00662FE3">
      <w:pPr>
        <w:spacing w:after="0"/>
      </w:pPr>
      <w:r>
        <w:separator/>
      </w:r>
    </w:p>
  </w:footnote>
  <w:footnote w:type="continuationSeparator" w:id="0">
    <w:p w14:paraId="7BE72BEF" w14:textId="77777777" w:rsidR="00475D34" w:rsidRDefault="00475D34" w:rsidP="00662FE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F04B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28C6C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01EF9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3787275">
    <w:abstractNumId w:val="0"/>
  </w:num>
  <w:num w:numId="2" w16cid:durableId="1290624292">
    <w:abstractNumId w:val="1"/>
  </w:num>
  <w:num w:numId="3" w16cid:durableId="1967084528">
    <w:abstractNumId w:val="1"/>
  </w:num>
  <w:num w:numId="4" w16cid:durableId="93407057">
    <w:abstractNumId w:val="1"/>
  </w:num>
  <w:num w:numId="5" w16cid:durableId="1881552319">
    <w:abstractNumId w:val="1"/>
  </w:num>
  <w:num w:numId="6" w16cid:durableId="18238801">
    <w:abstractNumId w:val="1"/>
  </w:num>
  <w:num w:numId="7" w16cid:durableId="792481333">
    <w:abstractNumId w:val="1"/>
  </w:num>
  <w:num w:numId="8" w16cid:durableId="207302357">
    <w:abstractNumId w:val="1"/>
  </w:num>
  <w:num w:numId="9" w16cid:durableId="943072902">
    <w:abstractNumId w:val="1"/>
  </w:num>
  <w:num w:numId="10" w16cid:durableId="1674140685">
    <w:abstractNumId w:val="1"/>
  </w:num>
  <w:num w:numId="11" w16cid:durableId="762917055">
    <w:abstractNumId w:val="1"/>
  </w:num>
  <w:num w:numId="12" w16cid:durableId="1084961855">
    <w:abstractNumId w:val="1"/>
  </w:num>
  <w:num w:numId="13" w16cid:durableId="582567612">
    <w:abstractNumId w:val="1"/>
  </w:num>
  <w:num w:numId="14" w16cid:durableId="90246215">
    <w:abstractNumId w:val="1"/>
  </w:num>
  <w:num w:numId="15" w16cid:durableId="2002614345">
    <w:abstractNumId w:val="1"/>
  </w:num>
  <w:num w:numId="16" w16cid:durableId="611471667">
    <w:abstractNumId w:val="1"/>
  </w:num>
  <w:num w:numId="17" w16cid:durableId="6633558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512039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11233240">
    <w:abstractNumId w:val="1"/>
  </w:num>
  <w:num w:numId="20" w16cid:durableId="1653755670">
    <w:abstractNumId w:val="1"/>
  </w:num>
  <w:num w:numId="21" w16cid:durableId="483667700">
    <w:abstractNumId w:val="1"/>
  </w:num>
  <w:num w:numId="22" w16cid:durableId="1976910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7219"/>
    <w:rsid w:val="00475D34"/>
    <w:rsid w:val="00662FE3"/>
    <w:rsid w:val="006B7219"/>
    <w:rsid w:val="00711FCB"/>
    <w:rsid w:val="00E8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2E7E4"/>
  <w15:docId w15:val="{CBB2EFBB-1485-4619-BE62-25E714B80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62FE3"/>
  </w:style>
  <w:style w:type="paragraph" w:styleId="Piedepgina">
    <w:name w:val="footer"/>
    <w:basedOn w:val="Normal"/>
    <w:link w:val="PiedepginaCar"/>
    <w:uiPriority w:val="99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62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656</Words>
  <Characters>3614</Characters>
  <Application>Microsoft Office Word</Application>
  <DocSecurity>0</DocSecurity>
  <Lines>30</Lines>
  <Paragraphs>8</Paragraphs>
  <ScaleCrop>false</ScaleCrop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olas Di Domenico</cp:lastModifiedBy>
  <cp:revision>3</cp:revision>
  <dcterms:created xsi:type="dcterms:W3CDTF">2025-06-16T18:26:00Z</dcterms:created>
  <dcterms:modified xsi:type="dcterms:W3CDTF">2025-06-16T18:31:00Z</dcterms:modified>
</cp:coreProperties>
</file>